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7377613-dirty, Sat Apr 10 18:16:47 2021 +0200</dc:subject>
  <cp:keywords/>
  <dcterms:created xsi:type="dcterms:W3CDTF">2021-04-11T07:28:24Z</dcterms:created>
  <dcterms:modified xsi:type="dcterms:W3CDTF">2021-04-11T07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7377613-dirty, Sat Apr 10 18:16:47 2021 +0200</vt:lpwstr>
  </property>
</Properties>
</file>